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732A3" w14:textId="6BDDE8BC" w:rsidR="00AA69CA" w:rsidRDefault="00AA69CA" w:rsidP="00AA69CA">
      <w:pPr>
        <w:jc w:val="center"/>
        <w:rPr>
          <w:rFonts w:ascii="Calibri" w:hAnsi="Calibri" w:cs="Calibri"/>
          <w:b/>
          <w:bCs/>
        </w:rPr>
      </w:pPr>
      <w:r w:rsidRPr="006B77F1">
        <w:rPr>
          <w:rFonts w:ascii="Calibri" w:hAnsi="Calibri" w:cs="Calibri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 wp14:anchorId="68890F2D" wp14:editId="0EE8198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943100" cy="743585"/>
            <wp:effectExtent l="0" t="0" r="12700" b="0"/>
            <wp:wrapSquare wrapText="bothSides"/>
            <wp:docPr id="11" name="Imagen 11" descr="ienvenida - Congreso Sochi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envenida - Congreso Sochig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D2A74" w14:textId="4F15A6C6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0274921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7FFE4E2B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  <w:r w:rsidR="007022BC">
        <w:rPr>
          <w:rFonts w:ascii="Calibri" w:hAnsi="Calibri" w:cs="Calibri"/>
          <w:lang w:val="es-ES_tradnl"/>
        </w:rPr>
        <w:t xml:space="preserve"> </w:t>
      </w:r>
      <w:r w:rsidR="007022BC">
        <w:rPr>
          <w:rFonts w:ascii="Calibri" w:hAnsi="Calibri" w:cs="Calibri"/>
          <w:b/>
          <w:bCs/>
        </w:rPr>
        <w:t>CURSO</w:t>
      </w:r>
    </w:p>
    <w:p w14:paraId="0DDAF1EA" w14:textId="6B371269" w:rsidR="009C0871" w:rsidRDefault="00902771" w:rsidP="00AA69CA">
      <w:pPr>
        <w:jc w:val="center"/>
        <w:rPr>
          <w:rFonts w:ascii="Calibri" w:hAnsi="Calibri" w:cs="Calibri"/>
          <w:b/>
          <w:bCs/>
          <w:lang w:val="es-ES_tradnl"/>
        </w:rPr>
      </w:pPr>
      <w:r w:rsidRPr="006B77F1">
        <w:rPr>
          <w:rFonts w:ascii="Calibri" w:hAnsi="Calibri" w:cs="Calibri"/>
          <w:b/>
          <w:bCs/>
          <w:lang w:val="es-ES_tradnl"/>
        </w:rPr>
        <w:t>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Pr="006B77F1">
        <w:rPr>
          <w:rFonts w:ascii="Calibri" w:hAnsi="Calibri" w:cs="Calibri"/>
          <w:b/>
          <w:bCs/>
          <w:lang w:val="es-ES_tradnl"/>
        </w:rPr>
        <w:t xml:space="preserve">LISIS DE DATOS </w:t>
      </w:r>
      <w:r w:rsidR="0057300B">
        <w:rPr>
          <w:rFonts w:ascii="Calibri" w:hAnsi="Calibri" w:cs="Calibri"/>
          <w:b/>
          <w:bCs/>
          <w:lang w:val="es-ES_tradnl"/>
        </w:rPr>
        <w:t xml:space="preserve">E INVESTIGACIÓN REPRODUCIBLE </w:t>
      </w:r>
      <w:bookmarkStart w:id="0" w:name="_GoBack"/>
      <w:bookmarkEnd w:id="0"/>
      <w:r w:rsidRPr="006B77F1">
        <w:rPr>
          <w:rFonts w:ascii="Calibri" w:hAnsi="Calibri" w:cs="Calibri"/>
          <w:b/>
          <w:bCs/>
          <w:lang w:val="es-ES_tradnl"/>
        </w:rPr>
        <w:t xml:space="preserve">CON R PARA </w:t>
      </w:r>
      <w:r w:rsidR="006A45A9">
        <w:rPr>
          <w:rFonts w:ascii="Calibri" w:hAnsi="Calibri" w:cs="Calibri"/>
          <w:b/>
          <w:bCs/>
          <w:lang w:val="es-ES_tradnl"/>
        </w:rPr>
        <w:t>BIOCIENCIAS</w:t>
      </w:r>
    </w:p>
    <w:p w14:paraId="5594DD53" w14:textId="26158BA9" w:rsidR="00FD748E" w:rsidRDefault="006A45A9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1r</w:t>
      </w:r>
      <w:r w:rsidR="00FD748E">
        <w:rPr>
          <w:rFonts w:ascii="Calibri" w:hAnsi="Calibri" w:cs="Calibri"/>
          <w:b/>
          <w:bCs/>
          <w:lang w:val="es-ES_tradnl"/>
        </w:rPr>
        <w:t>a versión</w:t>
      </w:r>
    </w:p>
    <w:p w14:paraId="3C6394AE" w14:textId="3108C2DC" w:rsidR="00FD748E" w:rsidRPr="00FD748E" w:rsidRDefault="006A45A9" w:rsidP="00AA69CA">
      <w:pP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15</w:t>
      </w:r>
      <w:r w:rsidR="00FD748E">
        <w:rPr>
          <w:rFonts w:ascii="Calibri" w:hAnsi="Calibri" w:cs="Calibri"/>
          <w:b/>
          <w:bCs/>
        </w:rPr>
        <w:t xml:space="preserve"> - 31 </w:t>
      </w:r>
      <w:r>
        <w:rPr>
          <w:rFonts w:ascii="Calibri" w:hAnsi="Calibri" w:cs="Calibri"/>
          <w:b/>
          <w:bCs/>
        </w:rPr>
        <w:t>enero 2022</w:t>
      </w:r>
    </w:p>
    <w:p w14:paraId="7952C90E" w14:textId="77777777" w:rsidR="0056575D" w:rsidRPr="006B77F1" w:rsidRDefault="0056575D" w:rsidP="000556A6">
      <w:pPr>
        <w:spacing w:line="276" w:lineRule="auto"/>
        <w:rPr>
          <w:rFonts w:ascii="Calibri" w:hAnsi="Calibri" w:cs="Calibri"/>
        </w:rPr>
      </w:pPr>
    </w:p>
    <w:p w14:paraId="0C43AF31" w14:textId="41B3427D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693966">
        <w:rPr>
          <w:rFonts w:ascii="Calibri" w:hAnsi="Calibri" w:cs="Calibri"/>
          <w:b/>
        </w:rPr>
        <w:t>CURSP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8779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79"/>
      </w:tblGrid>
      <w:tr w:rsidR="006B77F1" w:rsidRPr="006B77F1" w14:paraId="0DEB200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6BE72928" w:rsidR="006B77F1" w:rsidRPr="00716C30" w:rsidRDefault="00BE1C03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6A45A9">
              <w:rPr>
                <w:rFonts w:ascii="Calibri" w:hAnsi="Calibri" w:cs="Calibri"/>
                <w:color w:val="000000" w:themeColor="text1"/>
              </w:rPr>
              <w:t xml:space="preserve">Curso </w:t>
            </w:r>
            <w:r w:rsidR="007022BC">
              <w:rPr>
                <w:rFonts w:ascii="Calibri" w:hAnsi="Calibri" w:cs="Calibri"/>
                <w:color w:val="000000" w:themeColor="text1"/>
              </w:rPr>
              <w:t>A</w:t>
            </w:r>
            <w:r w:rsidR="000C0BD0" w:rsidRPr="00716C30">
              <w:rPr>
                <w:rFonts w:ascii="Calibri" w:hAnsi="Calibri" w:cs="Calibri"/>
                <w:color w:val="000000" w:themeColor="text1"/>
              </w:rPr>
              <w:t xml:space="preserve">nálisis de Datos con R para </w:t>
            </w:r>
            <w:r w:rsidR="006A45A9">
              <w:rPr>
                <w:rFonts w:ascii="Calibri" w:hAnsi="Calibri" w:cs="Calibri"/>
                <w:color w:val="000000" w:themeColor="text1"/>
              </w:rPr>
              <w:t>biociencias</w:t>
            </w:r>
          </w:p>
        </w:tc>
      </w:tr>
      <w:tr w:rsidR="006B77F1" w:rsidRPr="006B77F1" w14:paraId="6EA43B74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1FEBC103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3634FC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6A45A9">
              <w:rPr>
                <w:rFonts w:ascii="Calibri" w:eastAsia="Trebuchet MS" w:hAnsi="Calibri" w:cs="Calibri"/>
                <w:color w:val="000000" w:themeColor="text1"/>
              </w:rPr>
              <w:t>99</w:t>
            </w:r>
            <w:r w:rsidRPr="007022BC">
              <w:rPr>
                <w:rFonts w:ascii="Calibri" w:eastAsia="Trebuchet MS" w:hAnsi="Calibri" w:cs="Calibri"/>
                <w:color w:val="000000" w:themeColor="text1"/>
              </w:rPr>
              <w:t>/2021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4D422B">
        <w:trPr>
          <w:trHeight w:hRule="exact" w:val="3205"/>
        </w:trPr>
        <w:tc>
          <w:tcPr>
            <w:tcW w:w="8779" w:type="dxa"/>
            <w:shd w:val="clear" w:color="auto" w:fill="auto"/>
          </w:tcPr>
          <w:p w14:paraId="1C917726" w14:textId="77777777" w:rsidR="00EE308D" w:rsidRPr="00C77ED4" w:rsidRDefault="006B77F1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 w:rsidRPr="00C77ED4">
              <w:rPr>
                <w:rFonts w:ascii="Calibri" w:hAnsi="Calibri" w:cs="Calibri"/>
                <w:b/>
              </w:rPr>
              <w:t>Pre-r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030C90B5" w14:textId="141817C5" w:rsidR="00693966" w:rsidRPr="00693966" w:rsidRDefault="00693966" w:rsidP="00C77ED4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693966">
              <w:rPr>
                <w:rFonts w:ascii="Calibri" w:hAnsi="Calibri" w:cs="Calibri"/>
                <w:b/>
              </w:rPr>
              <w:t>Estad</w:t>
            </w:r>
            <w:r>
              <w:rPr>
                <w:rFonts w:ascii="Calibri" w:hAnsi="Calibri" w:cs="Calibri"/>
                <w:b/>
              </w:rPr>
              <w:t>í</w:t>
            </w:r>
            <w:r w:rsidRPr="00693966">
              <w:rPr>
                <w:rFonts w:ascii="Calibri" w:hAnsi="Calibri" w:cs="Calibri"/>
                <w:b/>
              </w:rPr>
              <w:t xml:space="preserve">stica: </w:t>
            </w:r>
            <w:r w:rsidRPr="00693966">
              <w:rPr>
                <w:rFonts w:ascii="Calibri" w:hAnsi="Calibri" w:cs="Calibri"/>
              </w:rPr>
              <w:t>curso aprobado de nivel universitario.</w:t>
            </w:r>
          </w:p>
          <w:p w14:paraId="5BB01F70" w14:textId="621B502D" w:rsidR="00EE308D" w:rsidRDefault="00EE308D" w:rsidP="00693966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C77ED4">
              <w:rPr>
                <w:rFonts w:ascii="Calibri" w:hAnsi="Calibri" w:cs="Calibri"/>
                <w:b/>
              </w:rPr>
              <w:t>Programación básica con R:</w:t>
            </w:r>
            <w:r w:rsidR="004D422B">
              <w:rPr>
                <w:rFonts w:ascii="Calibri" w:hAnsi="Calibri" w:cs="Calibri"/>
              </w:rPr>
              <w:t xml:space="preserve"> Deseable pero no </w:t>
            </w:r>
            <w:r w:rsidRPr="00EE308D">
              <w:rPr>
                <w:rFonts w:ascii="Calibri" w:hAnsi="Calibri" w:cs="Calibri"/>
              </w:rPr>
              <w:t>excluyente. Los alumnos sin experiencia previa en progr</w:t>
            </w:r>
            <w:r w:rsidR="00AC5BE1">
              <w:rPr>
                <w:rFonts w:ascii="Calibri" w:hAnsi="Calibri" w:cs="Calibri"/>
              </w:rPr>
              <w:t xml:space="preserve">amación con R deben considerar </w:t>
            </w:r>
            <w:r w:rsidR="00693966">
              <w:rPr>
                <w:rFonts w:ascii="Calibri" w:hAnsi="Calibri" w:cs="Calibri"/>
              </w:rPr>
              <w:t>2</w:t>
            </w:r>
            <w:r w:rsidRPr="00EE308D">
              <w:rPr>
                <w:rFonts w:ascii="Calibri" w:hAnsi="Calibri" w:cs="Calibri"/>
              </w:rPr>
              <w:t xml:space="preserve"> horas de estudio y autoaprendizaje</w:t>
            </w:r>
            <w:r w:rsidR="00AC5BE1">
              <w:rPr>
                <w:rFonts w:ascii="Calibri" w:hAnsi="Calibri" w:cs="Calibri"/>
              </w:rPr>
              <w:t xml:space="preserve"> </w:t>
            </w:r>
            <w:r w:rsidR="004D422B">
              <w:rPr>
                <w:rFonts w:ascii="Calibri" w:hAnsi="Calibri" w:cs="Calibri"/>
              </w:rPr>
              <w:t>adicional</w:t>
            </w:r>
            <w:r w:rsidRPr="00EE308D">
              <w:rPr>
                <w:rFonts w:ascii="Calibri" w:hAnsi="Calibri" w:cs="Calibri"/>
              </w:rPr>
              <w:t xml:space="preserve"> por </w:t>
            </w:r>
            <w:r w:rsidR="00693966">
              <w:rPr>
                <w:rFonts w:ascii="Calibri" w:hAnsi="Calibri" w:cs="Calibri"/>
              </w:rPr>
              <w:t>día</w:t>
            </w:r>
            <w:r w:rsidRPr="00EE308D">
              <w:rPr>
                <w:rFonts w:ascii="Calibri" w:hAnsi="Calibri" w:cs="Calibri"/>
              </w:rPr>
              <w:t xml:space="preserve"> para poder alcanzar una comprensión avanzada de los objetivos de aprendizaje del curso.</w:t>
            </w:r>
          </w:p>
          <w:p w14:paraId="2F925A15" w14:textId="71C1BABF" w:rsidR="00EE308D" w:rsidRPr="00EE308D" w:rsidRDefault="00EE308D" w:rsidP="00EE308D">
            <w:pPr>
              <w:spacing w:before="82"/>
              <w:ind w:left="258"/>
              <w:rPr>
                <w:rFonts w:ascii="Calibri" w:hAnsi="Calibri" w:cs="Calibri"/>
              </w:rPr>
            </w:pPr>
            <w:r w:rsidRPr="00EE308D">
              <w:rPr>
                <w:rFonts w:ascii="Calibri" w:hAnsi="Calibri" w:cs="Calibri"/>
                <w:b/>
                <w:bCs/>
              </w:rPr>
              <w:t>Inglés: </w:t>
            </w:r>
            <w:r w:rsidRPr="00EE308D">
              <w:rPr>
                <w:rFonts w:ascii="Calibri" w:hAnsi="Calibri" w:cs="Calibri"/>
              </w:rPr>
              <w:t xml:space="preserve">Los </w:t>
            </w:r>
            <w:r w:rsidR="00AC5BE1">
              <w:rPr>
                <w:rFonts w:ascii="Calibri" w:hAnsi="Calibri" w:cs="Calibri"/>
              </w:rPr>
              <w:t>software R, Rstudio, Rmarkdown</w:t>
            </w:r>
            <w:r w:rsidR="00693966">
              <w:rPr>
                <w:rFonts w:ascii="Calibri" w:hAnsi="Calibri" w:cs="Calibri"/>
              </w:rPr>
              <w:t xml:space="preserve"> y </w:t>
            </w:r>
            <w:r w:rsidR="00AC5BE1">
              <w:rPr>
                <w:rFonts w:ascii="Calibri" w:hAnsi="Calibri" w:cs="Calibri"/>
              </w:rPr>
              <w:t xml:space="preserve"> </w:t>
            </w:r>
            <w:r w:rsidRPr="00EE308D">
              <w:rPr>
                <w:rFonts w:ascii="Calibri" w:hAnsi="Calibri" w:cs="Calibri"/>
              </w:rPr>
              <w:t xml:space="preserve"> todas las librerías de análisis estadístico que se usarán en el curso solo están disponibles en inglés. Alumnos sin competencias de lectura en inglés no deberían tomar el curso</w:t>
            </w:r>
            <w:r w:rsidR="004D422B">
              <w:rPr>
                <w:rFonts w:ascii="Calibri" w:hAnsi="Calibri" w:cs="Calibri"/>
              </w:rPr>
              <w:t>.</w:t>
            </w:r>
          </w:p>
          <w:p w14:paraId="4803B9C2" w14:textId="77777777" w:rsidR="00EE308D" w:rsidRPr="00EE308D" w:rsidRDefault="00EE308D" w:rsidP="00EE308D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269424F" w14:textId="0C189D65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eríodo Lectivo/año: </w:t>
            </w:r>
            <w:r w:rsidR="006A45A9">
              <w:rPr>
                <w:rFonts w:ascii="Calibri" w:eastAsia="Trebuchet MS" w:hAnsi="Calibri" w:cs="Calibri"/>
                <w:color w:val="000000" w:themeColor="text1"/>
              </w:rPr>
              <w:t>Verano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/ 202</w:t>
            </w:r>
            <w:r w:rsidR="006A45A9">
              <w:rPr>
                <w:rFonts w:ascii="Calibri" w:eastAsia="Trebuchet MS" w:hAnsi="Calibri" w:cs="Calibri"/>
                <w:color w:val="000000" w:themeColor="text1"/>
              </w:rPr>
              <w:t>2</w:t>
            </w:r>
          </w:p>
        </w:tc>
      </w:tr>
      <w:tr w:rsidR="004924B1" w:rsidRPr="006B77F1" w14:paraId="373500A1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7AC3738E" w14:textId="666F7240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20</w:t>
            </w:r>
          </w:p>
        </w:tc>
      </w:tr>
      <w:tr w:rsidR="004924B1" w:rsidRPr="006B77F1" w14:paraId="6E97764E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0765FC94" w14:textId="2D1C0CD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10</w:t>
            </w:r>
          </w:p>
        </w:tc>
      </w:tr>
      <w:tr w:rsidR="006B77F1" w:rsidRPr="006B77F1" w14:paraId="4CEA256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3A2858C" w14:textId="3C25EC6C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30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DA99637" w14:textId="7B29CE93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6A45A9" w14:paraId="4308CE79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6452C4BD" w14:textId="77777777" w:rsidR="006A45A9" w:rsidRDefault="006A45A9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br w:type="page"/>
      </w:r>
    </w:p>
    <w:p w14:paraId="04AB64BA" w14:textId="275AE011" w:rsidR="00716C30" w:rsidRDefault="005E7B1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lastRenderedPageBreak/>
        <w:t xml:space="preserve">CALENDARIO DE </w:t>
      </w:r>
      <w:r w:rsidR="0010209A">
        <w:rPr>
          <w:rFonts w:ascii="Calibri" w:hAnsi="Calibri" w:cs="Calibri"/>
          <w:b/>
        </w:rPr>
        <w:t>ACTIVIDADES</w:t>
      </w:r>
    </w:p>
    <w:p w14:paraId="6382EC4F" w14:textId="6FC7D410" w:rsidR="00227F15" w:rsidRPr="00716C30" w:rsidRDefault="006A45A9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14</w:t>
      </w:r>
      <w:r w:rsidR="0010209A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enero 2022</w:t>
      </w:r>
      <w:r w:rsidR="0010209A">
        <w:rPr>
          <w:rFonts w:ascii="Calibri" w:hAnsi="Calibri" w:cs="Calibri"/>
          <w:b/>
        </w:rPr>
        <w:t xml:space="preserve">: </w:t>
      </w:r>
      <w:r w:rsidR="0010209A" w:rsidRPr="0010209A">
        <w:rPr>
          <w:rFonts w:ascii="Calibri" w:hAnsi="Calibri" w:cs="Calibri"/>
        </w:rPr>
        <w:t>Presentación del curso, Bienvenida a los alumnos. Revisión de programa del curso. Recursos de aprendizaje y comunicación.</w:t>
      </w:r>
      <w:r w:rsidR="00A7454D" w:rsidRPr="00A7454D">
        <w:rPr>
          <w:rFonts w:ascii="Calibri" w:hAnsi="Calibri" w:cs="Calibri"/>
        </w:rPr>
        <w:t xml:space="preserve"> </w:t>
      </w:r>
      <w:r w:rsidR="00A7454D">
        <w:rPr>
          <w:rFonts w:ascii="Calibri" w:hAnsi="Calibri" w:cs="Calibri"/>
        </w:rPr>
        <w:t>Genera un reporte dinámico usando R-markdown.</w:t>
      </w:r>
    </w:p>
    <w:tbl>
      <w:tblPr>
        <w:tblW w:w="10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"/>
        <w:gridCol w:w="1471"/>
        <w:gridCol w:w="2365"/>
        <w:gridCol w:w="3507"/>
        <w:gridCol w:w="2353"/>
      </w:tblGrid>
      <w:tr w:rsidR="006B77F1" w:rsidRPr="006B77F1" w14:paraId="4EFE09C4" w14:textId="77777777" w:rsidTr="00C60E81">
        <w:trPr>
          <w:tblHeader/>
        </w:trPr>
        <w:tc>
          <w:tcPr>
            <w:tcW w:w="821" w:type="dxa"/>
            <w:tcBorders>
              <w:bottom w:val="single" w:sz="4" w:space="0" w:color="auto"/>
            </w:tcBorders>
            <w:vAlign w:val="center"/>
          </w:tcPr>
          <w:p w14:paraId="4407EDDC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LASE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3CF77F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Fecha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EFCD87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Temario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CA0C3" w14:textId="18362048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ontenido</w:t>
            </w:r>
            <w:r w:rsidR="00FD107D">
              <w:rPr>
                <w:rFonts w:ascii="Calibri" w:hAnsi="Calibri" w:cs="Calibri"/>
                <w:b/>
              </w:rPr>
              <w:t xml:space="preserve"> o </w:t>
            </w:r>
            <w:r w:rsidRPr="006B77F1">
              <w:rPr>
                <w:rFonts w:ascii="Calibri" w:hAnsi="Calibri" w:cs="Calibri"/>
                <w:b/>
              </w:rPr>
              <w:t>Actividad</w:t>
            </w:r>
            <w:r w:rsidR="00FD107D">
              <w:rPr>
                <w:rFonts w:ascii="Calibri" w:hAnsi="Calibri" w:cs="Calibri"/>
                <w:b/>
              </w:rPr>
              <w:t>es desarrolladas por el estudiante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A0482E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Profesor</w:t>
            </w:r>
          </w:p>
        </w:tc>
      </w:tr>
      <w:tr w:rsidR="00C81F04" w:rsidRPr="006B77F1" w14:paraId="3CB26384" w14:textId="77777777" w:rsidTr="00C60E81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A0FEB" w14:textId="4F8162FF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5CA351" w14:textId="1AD736C3" w:rsidR="00C81F04" w:rsidRPr="006B77F1" w:rsidRDefault="002331BE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7</w:t>
            </w:r>
          </w:p>
          <w:p w14:paraId="2FE8CE52" w14:textId="5299CECF" w:rsidR="00C81F04" w:rsidRPr="006B77F1" w:rsidRDefault="002331BE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3FED1E" w14:textId="2A8395CD" w:rsidR="00C81F04" w:rsidRPr="008A34FE" w:rsidRDefault="00C81F04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ogramación con R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8B558C" w14:textId="44309279" w:rsidR="00C81F04" w:rsidRPr="00D9510F" w:rsidRDefault="00421A59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scribe códigos de programación con</w:t>
            </w:r>
            <w:r w:rsidR="00C81F04" w:rsidRPr="00D9510F">
              <w:rPr>
                <w:rFonts w:ascii="Calibri" w:hAnsi="Calibri" w:cs="Calibri"/>
              </w:rPr>
              <w:t xml:space="preserve"> R</w:t>
            </w:r>
            <w:r>
              <w:rPr>
                <w:rFonts w:ascii="Calibri" w:hAnsi="Calibri" w:cs="Calibri"/>
              </w:rPr>
              <w:t>, elabora y manipula objeto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</w:tcPr>
          <w:p w14:paraId="4C5D91E2" w14:textId="59CC1990" w:rsidR="00C81F04" w:rsidRPr="006B77F1" w:rsidRDefault="00C81F04" w:rsidP="002331BE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C81F04" w:rsidRPr="006B77F1" w14:paraId="24805D1A" w14:textId="77777777" w:rsidTr="00C60E81">
        <w:tc>
          <w:tcPr>
            <w:tcW w:w="82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2A0A5AF" w14:textId="2337E242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0C6EE837" w14:textId="3DCCDFD1" w:rsidR="002331BE" w:rsidRPr="006B77F1" w:rsidRDefault="002331BE" w:rsidP="002331B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8</w:t>
            </w:r>
          </w:p>
          <w:p w14:paraId="247E8875" w14:textId="15CF4B38" w:rsidR="00C81F04" w:rsidRPr="006B77F1" w:rsidRDefault="002331BE" w:rsidP="002331B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545B271" w14:textId="3A2EBDDA" w:rsidR="00C81F04" w:rsidRPr="00E131D5" w:rsidRDefault="00A7454D" w:rsidP="00C81F04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riables aleatoria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10EFEC9" w14:textId="0AD37AF6" w:rsidR="00C81F04" w:rsidRPr="00D9510F" w:rsidRDefault="00A7454D" w:rsidP="00C81F04">
            <w:pPr>
              <w:jc w:val="center"/>
              <w:rPr>
                <w:rFonts w:ascii="Calibri" w:hAnsi="Calibri" w:cs="Calibri"/>
              </w:rPr>
            </w:pPr>
            <w:r w:rsidRPr="00D9510F">
              <w:rPr>
                <w:rFonts w:ascii="Calibri" w:hAnsi="Calibri" w:cs="Calibri"/>
              </w:rPr>
              <w:t>Clasifica datos y variables aleatorias</w:t>
            </w:r>
            <w:r>
              <w:rPr>
                <w:rFonts w:ascii="Calibri" w:hAnsi="Calibri" w:cs="Calibri"/>
              </w:rPr>
              <w:t xml:space="preserve"> cuantitativas</w:t>
            </w:r>
            <w:r>
              <w:rPr>
                <w:rFonts w:ascii="Calibri" w:hAnsi="Calibri" w:cs="Calibri"/>
              </w:rPr>
              <w:t xml:space="preserve"> y categórica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pct20" w:color="auto" w:fill="auto"/>
          </w:tcPr>
          <w:p w14:paraId="17514993" w14:textId="14575FC3" w:rsidR="00C81F04" w:rsidRPr="006B77F1" w:rsidRDefault="005E031F" w:rsidP="00A7454D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22BAF507" w14:textId="77777777" w:rsidTr="00A743E8">
        <w:tc>
          <w:tcPr>
            <w:tcW w:w="821" w:type="dxa"/>
            <w:shd w:val="clear" w:color="auto" w:fill="auto"/>
            <w:vAlign w:val="center"/>
          </w:tcPr>
          <w:p w14:paraId="6B8079F8" w14:textId="56FB3855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0D3202F2" w14:textId="2F554F8B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  <w:r>
              <w:rPr>
                <w:rFonts w:ascii="Calibri" w:hAnsi="Calibri" w:cs="Calibri"/>
                <w:b/>
              </w:rPr>
              <w:t>9</w:t>
            </w:r>
          </w:p>
          <w:p w14:paraId="774B7225" w14:textId="52A7ACAB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2466F62C" w14:textId="7B9E7683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nálisis exploratorio de datos 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CFEABDC" w14:textId="0864AF37" w:rsidR="00A7454D" w:rsidRPr="004D3110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isualiza y explora datos con ggplot2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113E166" w14:textId="0CDF95BD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54D" w:rsidRPr="006B77F1" w14:paraId="5643FC15" w14:textId="77777777" w:rsidTr="00A743E8"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16E38" w14:textId="4D686255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AE15C8" w14:textId="66F620F2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0</w:t>
            </w:r>
          </w:p>
          <w:p w14:paraId="5DBE4BB5" w14:textId="30865D18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6B5823" w14:textId="659B7035" w:rsidR="00A7454D" w:rsidRDefault="00A7454D" w:rsidP="00A7454D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211A71" w14:textId="221EC683" w:rsidR="00A7454D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005831" w14:textId="12AFADF2" w:rsidR="00A7454D" w:rsidRPr="006B77F1" w:rsidRDefault="005E031F" w:rsidP="00A7454D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17FF8B31" w14:textId="77777777" w:rsidTr="00C60E81"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0C35B" w14:textId="34771AFC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940875" w14:textId="37223943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>
              <w:rPr>
                <w:rFonts w:ascii="Calibri" w:hAnsi="Calibri" w:cs="Calibri"/>
                <w:b/>
              </w:rPr>
              <w:t>1</w:t>
            </w:r>
          </w:p>
          <w:p w14:paraId="139C4AED" w14:textId="3015270E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26DE50" w14:textId="77777777" w:rsidR="00A7454D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</w:t>
            </w:r>
          </w:p>
          <w:p w14:paraId="6DF3300D" w14:textId="4F05A4D5" w:rsidR="00A7454D" w:rsidRPr="006B77F1" w:rsidRDefault="00A7454D" w:rsidP="00A7454D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ruebas de hipó</w:t>
            </w:r>
            <w:r w:rsidRPr="003B604B">
              <w:rPr>
                <w:rFonts w:ascii="Calibri" w:hAnsi="Calibri" w:cs="Calibri"/>
              </w:rPr>
              <w:t>tesis</w:t>
            </w:r>
            <w:r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63FA4" w14:textId="3A5BC484" w:rsidR="00A7454D" w:rsidRPr="00685C4D" w:rsidRDefault="00A779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Aplica pruebas </w:t>
            </w:r>
            <w:r w:rsidR="00A7454D">
              <w:rPr>
                <w:rFonts w:ascii="Calibri" w:hAnsi="Calibri" w:cs="Calibri"/>
              </w:rPr>
              <w:t>paramétricas y no paramétricas</w:t>
            </w:r>
            <w:r>
              <w:rPr>
                <w:rFonts w:ascii="Calibri" w:hAnsi="Calibri" w:cs="Calibri"/>
              </w:rPr>
              <w:t xml:space="preserve"> para el análisis de dato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4500B" w14:textId="3CDF949B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54D" w:rsidRPr="006B77F1" w14:paraId="2C07228C" w14:textId="77777777" w:rsidTr="00A743E8"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8B9E6F" w14:textId="01D3450F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147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C7656" w14:textId="7198E251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>
              <w:rPr>
                <w:rFonts w:ascii="Calibri" w:hAnsi="Calibri" w:cs="Calibri"/>
                <w:b/>
              </w:rPr>
              <w:t>4</w:t>
            </w:r>
          </w:p>
          <w:p w14:paraId="3F70CE35" w14:textId="36447C10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  <w:highlight w:val="green"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A3AD87" w14:textId="7587B18B" w:rsidR="00A7454D" w:rsidRPr="003442BA" w:rsidRDefault="00A7454D" w:rsidP="00A7454D">
            <w:pPr>
              <w:jc w:val="center"/>
              <w:rPr>
                <w:rFonts w:ascii="Calibri" w:hAnsi="Calibri" w:cs="Calibri"/>
                <w:b/>
                <w:color w:val="000000" w:themeColor="text1"/>
              </w:rPr>
            </w:pPr>
            <w:r>
              <w:rPr>
                <w:rFonts w:ascii="Calibri" w:hAnsi="Calibri" w:cs="Calibri"/>
              </w:rPr>
              <w:t>Programación con R</w:t>
            </w:r>
            <w:r w:rsidR="00421A59">
              <w:rPr>
                <w:rFonts w:ascii="Calibri" w:hAnsi="Calibri" w:cs="Calibri"/>
              </w:rPr>
              <w:t>markdown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CD6A92" w14:textId="3323F838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labora reportes dinámicos con Rmarkdown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7E22BB" w14:textId="3D55C54D" w:rsidR="00A7454D" w:rsidRPr="006B77F1" w:rsidRDefault="005E031F" w:rsidP="00A7454D">
            <w:pPr>
              <w:jc w:val="center"/>
              <w:rPr>
                <w:rFonts w:ascii="Calibri" w:hAnsi="Calibri" w:cs="Calibri"/>
                <w:highlight w:val="green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54D" w:rsidRPr="006B77F1" w14:paraId="3A2807D1" w14:textId="77777777" w:rsidTr="00A743E8">
        <w:tc>
          <w:tcPr>
            <w:tcW w:w="821" w:type="dxa"/>
            <w:vAlign w:val="center"/>
          </w:tcPr>
          <w:p w14:paraId="2FCB8311" w14:textId="0CA41E08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7791F723" w14:textId="58F2428D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>
              <w:rPr>
                <w:rFonts w:ascii="Calibri" w:hAnsi="Calibri" w:cs="Calibri"/>
                <w:b/>
              </w:rPr>
              <w:t>5</w:t>
            </w:r>
          </w:p>
          <w:p w14:paraId="2D6FE2CB" w14:textId="35C2F2F3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385C4164" w14:textId="1BC1A912" w:rsidR="00A7454D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46456348" w14:textId="4BFF73F5" w:rsidR="00A7454D" w:rsidRDefault="00AE1939" w:rsidP="00AE1939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aliza r</w:t>
            </w:r>
            <w:r w:rsidR="00A7454D">
              <w:rPr>
                <w:rFonts w:ascii="Calibri" w:hAnsi="Calibri" w:cs="Calibri"/>
              </w:rPr>
              <w:t>egresi</w:t>
            </w:r>
            <w:r w:rsidR="003C0550">
              <w:rPr>
                <w:rFonts w:ascii="Calibri" w:hAnsi="Calibri" w:cs="Calibri"/>
              </w:rPr>
              <w:t>ó</w:t>
            </w:r>
            <w:r w:rsidR="00A7454D">
              <w:rPr>
                <w:rFonts w:ascii="Calibri" w:hAnsi="Calibri" w:cs="Calibri"/>
              </w:rPr>
              <w:t>n lineal simple</w:t>
            </w:r>
            <w:r>
              <w:rPr>
                <w:rFonts w:ascii="Calibri" w:hAnsi="Calibri" w:cs="Calibri"/>
              </w:rPr>
              <w:t xml:space="preserve"> y e</w:t>
            </w:r>
            <w:r w:rsidR="00A7454D">
              <w:rPr>
                <w:rFonts w:ascii="Calibri" w:hAnsi="Calibri" w:cs="Calibri"/>
              </w:rPr>
              <w:t>valua supuestos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6EFEA5B5" w14:textId="04C424D0" w:rsidR="00A7454D" w:rsidRDefault="005E031F" w:rsidP="00A7454D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4E985F65" w14:textId="77777777" w:rsidTr="00C60E81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509CA38D" w14:textId="7A44A6A3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60C0661D" w14:textId="6F9963FE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>
              <w:rPr>
                <w:rFonts w:ascii="Calibri" w:hAnsi="Calibri" w:cs="Calibri"/>
                <w:b/>
              </w:rPr>
              <w:t>6</w:t>
            </w:r>
          </w:p>
          <w:p w14:paraId="243B3FFE" w14:textId="501A47B7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1012AD6C" w14:textId="6A0496F4" w:rsidR="00A7454D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lineales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793B9EA" w14:textId="4E26BB82" w:rsidR="00A7454D" w:rsidRDefault="00AE1939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aliza r</w:t>
            </w:r>
            <w:r w:rsidR="00A7454D">
              <w:rPr>
                <w:rFonts w:ascii="Calibri" w:hAnsi="Calibri" w:cs="Calibri"/>
              </w:rPr>
              <w:t>egresi</w:t>
            </w:r>
            <w:r w:rsidR="003C0550">
              <w:rPr>
                <w:rFonts w:ascii="Calibri" w:hAnsi="Calibri" w:cs="Calibri"/>
              </w:rPr>
              <w:t>ó</w:t>
            </w:r>
            <w:r w:rsidR="00A7454D">
              <w:rPr>
                <w:rFonts w:ascii="Calibri" w:hAnsi="Calibri" w:cs="Calibri"/>
              </w:rPr>
              <w:t>n lineal múltiple</w:t>
            </w:r>
            <w:r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y evalua supuestos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95009E5" w14:textId="786336C6" w:rsidR="00A7454D" w:rsidRDefault="005E031F" w:rsidP="00A7454D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  <w:tr w:rsidR="00A7454D" w:rsidRPr="006B77F1" w14:paraId="1082193D" w14:textId="77777777" w:rsidTr="00A743E8">
        <w:tc>
          <w:tcPr>
            <w:tcW w:w="821" w:type="dxa"/>
            <w:vAlign w:val="center"/>
          </w:tcPr>
          <w:p w14:paraId="57898177" w14:textId="2189D248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1471" w:type="dxa"/>
            <w:shd w:val="clear" w:color="auto" w:fill="auto"/>
            <w:vAlign w:val="center"/>
          </w:tcPr>
          <w:p w14:paraId="3B523159" w14:textId="48F9A2DE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>
              <w:rPr>
                <w:rFonts w:ascii="Calibri" w:hAnsi="Calibri" w:cs="Calibri"/>
                <w:b/>
              </w:rPr>
              <w:t>7</w:t>
            </w:r>
          </w:p>
          <w:p w14:paraId="5138A0C0" w14:textId="5B3BEF3C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shd w:val="clear" w:color="auto" w:fill="auto"/>
            <w:vAlign w:val="center"/>
          </w:tcPr>
          <w:p w14:paraId="047BBC85" w14:textId="486D002E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troducción modelos generalizad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9FBFAD5" w14:textId="401ACA56" w:rsidR="00A7454D" w:rsidRPr="003B604B" w:rsidRDefault="00AE1939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aliza r</w:t>
            </w:r>
            <w:r w:rsidR="00A7454D">
              <w:rPr>
                <w:rFonts w:ascii="Calibri" w:hAnsi="Calibri" w:cs="Calibri"/>
              </w:rPr>
              <w:t>egresión logística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2D27FEA" w14:textId="28883724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 w:rsidRPr="00E97F9C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4C501F0D" w14:textId="77777777" w:rsidTr="00A743E8"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71353F6" w14:textId="362FF8D9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</w:t>
            </w:r>
          </w:p>
        </w:tc>
        <w:tc>
          <w:tcPr>
            <w:tcW w:w="1471" w:type="dxa"/>
            <w:shd w:val="clear" w:color="auto" w:fill="BFBFBF" w:themeFill="background1" w:themeFillShade="BF"/>
            <w:vAlign w:val="center"/>
          </w:tcPr>
          <w:p w14:paraId="51F547BF" w14:textId="48CC5225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2</w:t>
            </w:r>
            <w:r>
              <w:rPr>
                <w:rFonts w:ascii="Calibri" w:hAnsi="Calibri" w:cs="Calibri"/>
                <w:b/>
              </w:rPr>
              <w:t>8</w:t>
            </w:r>
          </w:p>
          <w:p w14:paraId="37D66192" w14:textId="49CE38FC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enero</w:t>
            </w:r>
          </w:p>
        </w:tc>
        <w:tc>
          <w:tcPr>
            <w:tcW w:w="2365" w:type="dxa"/>
            <w:shd w:val="clear" w:color="auto" w:fill="BFBFBF" w:themeFill="background1" w:themeFillShade="BF"/>
            <w:vAlign w:val="center"/>
          </w:tcPr>
          <w:p w14:paraId="3669F961" w14:textId="71E7C4F9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álisis de sobrevivencia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1A90C1D4" w14:textId="1F6B226A" w:rsidR="00A7454D" w:rsidRPr="003B604B" w:rsidRDefault="00AE1939" w:rsidP="008E1C7D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aliza análisis de sobrevivencia, calcula p</w:t>
            </w:r>
            <w:r w:rsidR="00A7454D" w:rsidRPr="003B604B">
              <w:rPr>
                <w:rFonts w:ascii="Calibri" w:hAnsi="Calibri" w:cs="Calibri"/>
              </w:rPr>
              <w:t>robabilidad de kaplan – meier</w:t>
            </w:r>
            <w:r>
              <w:rPr>
                <w:rFonts w:ascii="Calibri" w:hAnsi="Calibri" w:cs="Calibri"/>
              </w:rPr>
              <w:t xml:space="preserve"> y aplica t</w:t>
            </w:r>
            <w:r w:rsidR="00A7454D" w:rsidRPr="00DA00EC">
              <w:rPr>
                <w:rFonts w:ascii="Calibri" w:hAnsi="Calibri" w:cs="Calibri"/>
              </w:rPr>
              <w:t>est estadístico no paramétrico</w:t>
            </w:r>
            <w:r w:rsidR="008E1C7D">
              <w:rPr>
                <w:rFonts w:ascii="Calibri" w:hAnsi="Calibri" w:cs="Calibri"/>
              </w:rPr>
              <w:t xml:space="preserve"> </w:t>
            </w:r>
            <w:r w:rsidR="00A7454D" w:rsidRPr="00DA00EC">
              <w:rPr>
                <w:rFonts w:ascii="Calibri" w:hAnsi="Calibri" w:cs="Calibri"/>
              </w:rPr>
              <w:t>Log rank test</w:t>
            </w:r>
            <w:r w:rsidR="00A7454D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E688F59" w14:textId="69587311" w:rsidR="00A7454D" w:rsidRPr="006B77F1" w:rsidRDefault="00A7454D" w:rsidP="00A7454D">
            <w:pPr>
              <w:jc w:val="center"/>
              <w:rPr>
                <w:rFonts w:ascii="Calibri" w:hAnsi="Calibri" w:cs="Calibri"/>
              </w:rPr>
            </w:pPr>
            <w:r w:rsidRPr="006B77F1">
              <w:rPr>
                <w:rFonts w:ascii="Calibri" w:hAnsi="Calibri" w:cs="Calibri"/>
              </w:rPr>
              <w:t>José Gallardo</w:t>
            </w:r>
          </w:p>
        </w:tc>
      </w:tr>
    </w:tbl>
    <w:p w14:paraId="3388BEA2" w14:textId="2E38EBDF" w:rsidR="003D586A" w:rsidRPr="00B62E72" w:rsidRDefault="003D586A" w:rsidP="007C0210">
      <w:pPr>
        <w:rPr>
          <w:rFonts w:ascii="Calibri" w:hAnsi="Calibri" w:cs="Calibri"/>
        </w:rPr>
      </w:pPr>
    </w:p>
    <w:sectPr w:rsidR="003D586A" w:rsidRPr="00B62E72" w:rsidSect="00C60E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2105B"/>
    <w:rsid w:val="000257A6"/>
    <w:rsid w:val="00035C73"/>
    <w:rsid w:val="000428B0"/>
    <w:rsid w:val="00047951"/>
    <w:rsid w:val="00051346"/>
    <w:rsid w:val="000556A6"/>
    <w:rsid w:val="00060025"/>
    <w:rsid w:val="00060051"/>
    <w:rsid w:val="00064F85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311C"/>
    <w:rsid w:val="001B2629"/>
    <w:rsid w:val="001B370D"/>
    <w:rsid w:val="001B3875"/>
    <w:rsid w:val="001C1C84"/>
    <w:rsid w:val="001D2A6A"/>
    <w:rsid w:val="001D7DA5"/>
    <w:rsid w:val="001E1DED"/>
    <w:rsid w:val="001E5958"/>
    <w:rsid w:val="001E652D"/>
    <w:rsid w:val="00200734"/>
    <w:rsid w:val="0022039C"/>
    <w:rsid w:val="00220EF9"/>
    <w:rsid w:val="002212E3"/>
    <w:rsid w:val="00222099"/>
    <w:rsid w:val="00227F15"/>
    <w:rsid w:val="002331BE"/>
    <w:rsid w:val="002331BF"/>
    <w:rsid w:val="00234C58"/>
    <w:rsid w:val="00246E04"/>
    <w:rsid w:val="00251E4C"/>
    <w:rsid w:val="002561F1"/>
    <w:rsid w:val="002A2259"/>
    <w:rsid w:val="002A3078"/>
    <w:rsid w:val="002A4159"/>
    <w:rsid w:val="002C27E0"/>
    <w:rsid w:val="002E5664"/>
    <w:rsid w:val="002F2C56"/>
    <w:rsid w:val="00300390"/>
    <w:rsid w:val="0031017B"/>
    <w:rsid w:val="00312894"/>
    <w:rsid w:val="00327C35"/>
    <w:rsid w:val="00332467"/>
    <w:rsid w:val="003442BA"/>
    <w:rsid w:val="003605BF"/>
    <w:rsid w:val="003634FC"/>
    <w:rsid w:val="0036755E"/>
    <w:rsid w:val="003B2E45"/>
    <w:rsid w:val="003B604B"/>
    <w:rsid w:val="003C0550"/>
    <w:rsid w:val="003C3112"/>
    <w:rsid w:val="003C62D0"/>
    <w:rsid w:val="003D586A"/>
    <w:rsid w:val="003D678D"/>
    <w:rsid w:val="003E4CFC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1A59"/>
    <w:rsid w:val="00426459"/>
    <w:rsid w:val="004402AD"/>
    <w:rsid w:val="0044792D"/>
    <w:rsid w:val="00450E67"/>
    <w:rsid w:val="00456BB4"/>
    <w:rsid w:val="004575B1"/>
    <w:rsid w:val="00464CBC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2667"/>
    <w:rsid w:val="004E3719"/>
    <w:rsid w:val="004F4101"/>
    <w:rsid w:val="00503C8A"/>
    <w:rsid w:val="00507B24"/>
    <w:rsid w:val="005222FC"/>
    <w:rsid w:val="0052773B"/>
    <w:rsid w:val="00544119"/>
    <w:rsid w:val="005462AA"/>
    <w:rsid w:val="005541C2"/>
    <w:rsid w:val="00556328"/>
    <w:rsid w:val="00561602"/>
    <w:rsid w:val="00562DB1"/>
    <w:rsid w:val="0056575D"/>
    <w:rsid w:val="0056709D"/>
    <w:rsid w:val="0057300B"/>
    <w:rsid w:val="00581AC9"/>
    <w:rsid w:val="005D2A49"/>
    <w:rsid w:val="005D42B5"/>
    <w:rsid w:val="005D5EF4"/>
    <w:rsid w:val="005D6C12"/>
    <w:rsid w:val="005E031F"/>
    <w:rsid w:val="005E5659"/>
    <w:rsid w:val="005E7B1C"/>
    <w:rsid w:val="005F248E"/>
    <w:rsid w:val="006015D9"/>
    <w:rsid w:val="00605378"/>
    <w:rsid w:val="00610D89"/>
    <w:rsid w:val="00623ACC"/>
    <w:rsid w:val="00623C16"/>
    <w:rsid w:val="006276A4"/>
    <w:rsid w:val="00632664"/>
    <w:rsid w:val="00633C93"/>
    <w:rsid w:val="00652307"/>
    <w:rsid w:val="006663B1"/>
    <w:rsid w:val="00667E19"/>
    <w:rsid w:val="006733C7"/>
    <w:rsid w:val="00680F71"/>
    <w:rsid w:val="00683339"/>
    <w:rsid w:val="006849EC"/>
    <w:rsid w:val="00685C4D"/>
    <w:rsid w:val="00686C2D"/>
    <w:rsid w:val="00693966"/>
    <w:rsid w:val="00696921"/>
    <w:rsid w:val="006A45A9"/>
    <w:rsid w:val="006B4F55"/>
    <w:rsid w:val="006B77F1"/>
    <w:rsid w:val="006C1D19"/>
    <w:rsid w:val="006D0457"/>
    <w:rsid w:val="006D3D55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7E5F"/>
    <w:rsid w:val="00750747"/>
    <w:rsid w:val="00770816"/>
    <w:rsid w:val="00770BAD"/>
    <w:rsid w:val="0077146F"/>
    <w:rsid w:val="00771BDA"/>
    <w:rsid w:val="00775CFB"/>
    <w:rsid w:val="00780980"/>
    <w:rsid w:val="00795F0D"/>
    <w:rsid w:val="007A49AF"/>
    <w:rsid w:val="007B3C17"/>
    <w:rsid w:val="007B60ED"/>
    <w:rsid w:val="007C0210"/>
    <w:rsid w:val="007D08AB"/>
    <w:rsid w:val="007D3131"/>
    <w:rsid w:val="007E7C15"/>
    <w:rsid w:val="007F6A06"/>
    <w:rsid w:val="00823AE1"/>
    <w:rsid w:val="008354F9"/>
    <w:rsid w:val="0085633B"/>
    <w:rsid w:val="00861207"/>
    <w:rsid w:val="008676DF"/>
    <w:rsid w:val="00883D01"/>
    <w:rsid w:val="008851CC"/>
    <w:rsid w:val="008A1DB7"/>
    <w:rsid w:val="008A34FE"/>
    <w:rsid w:val="008A7F91"/>
    <w:rsid w:val="008B7B76"/>
    <w:rsid w:val="008C0520"/>
    <w:rsid w:val="008D0278"/>
    <w:rsid w:val="008D56A2"/>
    <w:rsid w:val="008D75C6"/>
    <w:rsid w:val="008E1C7D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A113E7"/>
    <w:rsid w:val="00A22E61"/>
    <w:rsid w:val="00A34D54"/>
    <w:rsid w:val="00A5261D"/>
    <w:rsid w:val="00A743E8"/>
    <w:rsid w:val="00A7454D"/>
    <w:rsid w:val="00A758E2"/>
    <w:rsid w:val="00A7794D"/>
    <w:rsid w:val="00A84737"/>
    <w:rsid w:val="00A86E90"/>
    <w:rsid w:val="00A877E2"/>
    <w:rsid w:val="00A90146"/>
    <w:rsid w:val="00A920F6"/>
    <w:rsid w:val="00A94611"/>
    <w:rsid w:val="00AA5495"/>
    <w:rsid w:val="00AA69CA"/>
    <w:rsid w:val="00AB5DCA"/>
    <w:rsid w:val="00AC3C75"/>
    <w:rsid w:val="00AC5BE1"/>
    <w:rsid w:val="00AD58FE"/>
    <w:rsid w:val="00AE1939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C03425"/>
    <w:rsid w:val="00C0374C"/>
    <w:rsid w:val="00C0380F"/>
    <w:rsid w:val="00C15AD8"/>
    <w:rsid w:val="00C231DA"/>
    <w:rsid w:val="00C23686"/>
    <w:rsid w:val="00C376B3"/>
    <w:rsid w:val="00C5340D"/>
    <w:rsid w:val="00C5501C"/>
    <w:rsid w:val="00C60E81"/>
    <w:rsid w:val="00C72602"/>
    <w:rsid w:val="00C77ED4"/>
    <w:rsid w:val="00C81F04"/>
    <w:rsid w:val="00CB1C60"/>
    <w:rsid w:val="00CC4AFB"/>
    <w:rsid w:val="00CD6A7F"/>
    <w:rsid w:val="00CE3808"/>
    <w:rsid w:val="00CE492C"/>
    <w:rsid w:val="00CF273C"/>
    <w:rsid w:val="00CF6C36"/>
    <w:rsid w:val="00D049FC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6348"/>
    <w:rsid w:val="00D92400"/>
    <w:rsid w:val="00D9510F"/>
    <w:rsid w:val="00DA00EC"/>
    <w:rsid w:val="00DB1658"/>
    <w:rsid w:val="00DB2782"/>
    <w:rsid w:val="00DD4ABB"/>
    <w:rsid w:val="00DD7875"/>
    <w:rsid w:val="00DE6978"/>
    <w:rsid w:val="00E022A4"/>
    <w:rsid w:val="00E06B75"/>
    <w:rsid w:val="00E10607"/>
    <w:rsid w:val="00E131D5"/>
    <w:rsid w:val="00E13871"/>
    <w:rsid w:val="00E23FBB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A3D68"/>
    <w:rsid w:val="00EB14F5"/>
    <w:rsid w:val="00EC14D2"/>
    <w:rsid w:val="00EC211F"/>
    <w:rsid w:val="00ED6A31"/>
    <w:rsid w:val="00EE24D7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30660"/>
    <w:rsid w:val="00F54BA9"/>
    <w:rsid w:val="00F56ECE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204D8A8"/>
  <w15:docId w15:val="{571510D9-A513-8F4C-BF97-6039AAA4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311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FFF19D4-D60A-DB41-9603-DA52FD487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455</Words>
  <Characters>2507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/>
  <cp:revision>14</cp:revision>
  <cp:lastPrinted>2015-03-25T16:23:00Z</cp:lastPrinted>
  <dcterms:created xsi:type="dcterms:W3CDTF">2022-01-16T19:31:00Z</dcterms:created>
  <dcterms:modified xsi:type="dcterms:W3CDTF">2022-01-16T20:06:00Z</dcterms:modified>
</cp:coreProperties>
</file>